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E5AF6" w14:textId="49B5FC4B" w:rsidR="00C1069B" w:rsidRDefault="00B55007" w:rsidP="0076263E">
      <w:pPr>
        <w:jc w:val="center"/>
      </w:pPr>
      <w:r>
        <w:t xml:space="preserve">Exploring Story Maps, GIS, </w:t>
      </w:r>
      <w:proofErr w:type="spellStart"/>
      <w:r>
        <w:t>Voyant</w:t>
      </w:r>
      <w:proofErr w:type="spellEnd"/>
      <w:r w:rsidR="0076263E">
        <w:t>,</w:t>
      </w:r>
      <w:r>
        <w:t xml:space="preserve"> and R further</w:t>
      </w:r>
    </w:p>
    <w:p w14:paraId="475C0B68" w14:textId="33D98391" w:rsidR="00024E05" w:rsidRDefault="00F260CF" w:rsidP="005D095A">
      <w:pPr>
        <w:spacing w:line="360" w:lineRule="auto"/>
        <w:ind w:firstLine="720"/>
      </w:pPr>
      <w:r>
        <w:t xml:space="preserve">In addition to the </w:t>
      </w:r>
      <w:proofErr w:type="gramStart"/>
      <w:r>
        <w:t>commentary</w:t>
      </w:r>
      <w:proofErr w:type="gramEnd"/>
      <w:r>
        <w:t xml:space="preserve"> I provide</w:t>
      </w:r>
      <w:r w:rsidR="0076263E">
        <w:t>d</w:t>
      </w:r>
      <w:r>
        <w:t xml:space="preserve"> on the webpage itself, I wanted to give some of my reflections on the process of creating this project.  This was an expansion of my earlier Story Maps project</w:t>
      </w:r>
      <w:r w:rsidR="0076263E">
        <w:t>,</w:t>
      </w:r>
      <w:r>
        <w:t xml:space="preserve"> where I sought to use some of the text-analysis tools we worked with earlier in the semester.  </w:t>
      </w:r>
      <w:r w:rsidR="00024E05">
        <w:t xml:space="preserve">First, I reviewed the work that I had already completed and found a few updates that I needed to make.  For </w:t>
      </w:r>
      <w:r>
        <w:t>instance</w:t>
      </w:r>
      <w:r w:rsidR="00024E05">
        <w:t>, an embedded video had stopped working</w:t>
      </w:r>
      <w:r w:rsidR="0076263E">
        <w:t>,</w:t>
      </w:r>
      <w:r w:rsidR="00024E05">
        <w:t xml:space="preserve"> and I had </w:t>
      </w:r>
      <w:r w:rsidR="0076263E">
        <w:t xml:space="preserve">to </w:t>
      </w:r>
      <w:r w:rsidR="00024E05">
        <w:t>replace it.</w:t>
      </w:r>
    </w:p>
    <w:p w14:paraId="640B4B8B" w14:textId="402AEED9" w:rsidR="00DF6DB7" w:rsidRPr="00491D69" w:rsidRDefault="00F260CF" w:rsidP="005D095A">
      <w:pPr>
        <w:spacing w:line="360" w:lineRule="auto"/>
        <w:ind w:firstLine="720"/>
      </w:pPr>
      <w:r>
        <w:t>Once this was one, I focus</w:t>
      </w:r>
      <w:r w:rsidR="0076263E">
        <w:t>ed</w:t>
      </w:r>
      <w:r>
        <w:t xml:space="preserve"> on a</w:t>
      </w:r>
      <w:r w:rsidR="00DF6DB7">
        <w:t xml:space="preserve">dding </w:t>
      </w:r>
      <w:r>
        <w:t xml:space="preserve">some basic </w:t>
      </w:r>
      <w:r w:rsidR="00DF6DB7">
        <w:t>textual analysis to my discussion of</w:t>
      </w:r>
      <w:r>
        <w:t xml:space="preserve"> Victor Hugo’s</w:t>
      </w:r>
      <w:r w:rsidR="00DF6DB7">
        <w:t xml:space="preserve"> </w:t>
      </w:r>
      <w:r w:rsidR="00DF6DB7" w:rsidRPr="00DF6DB7">
        <w:rPr>
          <w:i/>
          <w:iCs/>
        </w:rPr>
        <w:t>Le Rhin</w:t>
      </w:r>
      <w:r w:rsidR="00DF6DB7">
        <w:t xml:space="preserve"> using </w:t>
      </w:r>
      <w:proofErr w:type="spellStart"/>
      <w:r w:rsidR="00DF6DB7">
        <w:t>Voyant</w:t>
      </w:r>
      <w:proofErr w:type="spellEnd"/>
      <w:r w:rsidR="00DF6DB7">
        <w:t xml:space="preserve"> Tools.</w:t>
      </w:r>
      <w:r>
        <w:t xml:space="preserve">  After experimenting for a while, I found the measuring term frequency and collocates to provide the most informative results</w:t>
      </w:r>
      <w:r w:rsidR="00491D69">
        <w:t xml:space="preserve">.  By applying these same methods to my look at Robert’s </w:t>
      </w:r>
      <w:r w:rsidR="00491D69" w:rsidRPr="00491D69">
        <w:rPr>
          <w:i/>
          <w:iCs/>
        </w:rPr>
        <w:t xml:space="preserve">Une </w:t>
      </w:r>
      <w:proofErr w:type="spellStart"/>
      <w:r w:rsidR="00491D69" w:rsidRPr="00491D69">
        <w:rPr>
          <w:i/>
          <w:iCs/>
        </w:rPr>
        <w:t>visite</w:t>
      </w:r>
      <w:proofErr w:type="spellEnd"/>
      <w:r w:rsidR="00491D69" w:rsidRPr="00491D69">
        <w:rPr>
          <w:i/>
          <w:iCs/>
        </w:rPr>
        <w:t xml:space="preserve"> à </w:t>
      </w:r>
      <w:proofErr w:type="spellStart"/>
      <w:r w:rsidR="00491D69" w:rsidRPr="00491D69">
        <w:rPr>
          <w:i/>
          <w:iCs/>
        </w:rPr>
        <w:t>quelques</w:t>
      </w:r>
      <w:proofErr w:type="spellEnd"/>
      <w:r w:rsidR="00491D69" w:rsidRPr="00491D69">
        <w:rPr>
          <w:i/>
          <w:iCs/>
        </w:rPr>
        <w:t xml:space="preserve"> champs de </w:t>
      </w:r>
      <w:proofErr w:type="spellStart"/>
      <w:r w:rsidR="00491D69" w:rsidRPr="00491D69">
        <w:rPr>
          <w:i/>
          <w:iCs/>
        </w:rPr>
        <w:t>bataille</w:t>
      </w:r>
      <w:proofErr w:type="spellEnd"/>
      <w:r w:rsidR="00491D69" w:rsidRPr="00491D69">
        <w:rPr>
          <w:i/>
          <w:iCs/>
        </w:rPr>
        <w:t xml:space="preserve"> de la </w:t>
      </w:r>
      <w:proofErr w:type="spellStart"/>
      <w:r w:rsidR="00491D69" w:rsidRPr="00491D69">
        <w:rPr>
          <w:i/>
          <w:iCs/>
        </w:rPr>
        <w:t>vallée</w:t>
      </w:r>
      <w:proofErr w:type="spellEnd"/>
      <w:r w:rsidR="00491D69" w:rsidRPr="00491D69">
        <w:rPr>
          <w:i/>
          <w:iCs/>
        </w:rPr>
        <w:t xml:space="preserve"> du Rhin</w:t>
      </w:r>
      <w:r w:rsidR="00491D69">
        <w:rPr>
          <w:i/>
          <w:iCs/>
        </w:rPr>
        <w:t xml:space="preserve">, </w:t>
      </w:r>
      <w:r w:rsidR="00491D69">
        <w:t xml:space="preserve">I was able to contrast later text with </w:t>
      </w:r>
      <w:r w:rsidR="00491D69" w:rsidRPr="00491D69">
        <w:rPr>
          <w:i/>
          <w:iCs/>
        </w:rPr>
        <w:t>Le Rhin</w:t>
      </w:r>
      <w:r w:rsidR="00491D69">
        <w:t>.</w:t>
      </w:r>
      <w:r w:rsidR="005D095A" w:rsidRPr="005D095A">
        <w:t xml:space="preserve"> </w:t>
      </w:r>
      <w:r w:rsidR="005D095A">
        <w:t xml:space="preserve"> I tried using </w:t>
      </w:r>
      <w:proofErr w:type="spellStart"/>
      <w:r w:rsidR="005D095A">
        <w:t>Voyant’s</w:t>
      </w:r>
      <w:proofErr w:type="spellEnd"/>
      <w:r w:rsidR="005D095A">
        <w:t xml:space="preserve"> </w:t>
      </w:r>
      <w:proofErr w:type="spellStart"/>
      <w:r w:rsidR="005D095A">
        <w:t>DreamScape</w:t>
      </w:r>
      <w:proofErr w:type="spellEnd"/>
      <w:r w:rsidR="005D095A">
        <w:t xml:space="preserve"> tool</w:t>
      </w:r>
      <w:r w:rsidR="0076263E">
        <w:t>,</w:t>
      </w:r>
      <w:r w:rsidR="005D095A">
        <w:t xml:space="preserve"> </w:t>
      </w:r>
      <w:r w:rsidR="005D095A">
        <w:t xml:space="preserve">which </w:t>
      </w:r>
      <w:r w:rsidR="005D095A">
        <w:t xml:space="preserve">seemed like a promising way to depict the geographic distribution of </w:t>
      </w:r>
      <w:r w:rsidR="005D095A">
        <w:t>these travel narratives.</w:t>
      </w:r>
      <w:r w:rsidR="005D095A">
        <w:t xml:space="preserve">  However, a closer inspection of the results suggest</w:t>
      </w:r>
      <w:r w:rsidR="0076263E">
        <w:t>s</w:t>
      </w:r>
      <w:r w:rsidR="005D095A">
        <w:t xml:space="preserve"> that these visualizations may be problematic</w:t>
      </w:r>
      <w:r w:rsidR="0076263E">
        <w:t>,</w:t>
      </w:r>
      <w:r w:rsidR="005D095A">
        <w:t xml:space="preserve"> with a significant number </w:t>
      </w:r>
      <w:r w:rsidR="0076263E">
        <w:t xml:space="preserve">of </w:t>
      </w:r>
      <w:r w:rsidR="005D095A">
        <w:t>locations seeming to be missing or misidentified.  Despite this, there are some trends</w:t>
      </w:r>
      <w:r w:rsidR="0076263E">
        <w:t>,</w:t>
      </w:r>
      <w:r w:rsidR="005D095A">
        <w:t xml:space="preserve"> and interesting connections that can be made after some of the misplaced locations are removed.</w:t>
      </w:r>
    </w:p>
    <w:p w14:paraId="7FB79A1A" w14:textId="3CA3A915" w:rsidR="00583EB4" w:rsidRDefault="00491D69" w:rsidP="005D095A">
      <w:pPr>
        <w:spacing w:line="360" w:lineRule="auto"/>
        <w:ind w:firstLine="720"/>
      </w:pPr>
      <w:r>
        <w:t xml:space="preserve">After working with </w:t>
      </w:r>
      <w:proofErr w:type="spellStart"/>
      <w:r>
        <w:t>Voyant</w:t>
      </w:r>
      <w:proofErr w:type="spellEnd"/>
      <w:r>
        <w:t>, I decided to revisit R-studio to get some more sophisticated measures of emotion.  However, w</w:t>
      </w:r>
      <w:r w:rsidR="00F260CF">
        <w:t xml:space="preserve">hen using R to do some basic text analysis on Hugo’s Le Rhin, I was worried </w:t>
      </w:r>
      <w:r w:rsidR="0076263E">
        <w:t xml:space="preserve">about </w:t>
      </w:r>
      <w:r w:rsidR="00F260CF">
        <w:t>how the packages that I was using would interpret French text</w:t>
      </w:r>
      <w:r w:rsidR="0076263E">
        <w:t>,</w:t>
      </w:r>
      <w:r w:rsidR="00F260CF">
        <w:t xml:space="preserve"> so I decided to run the analysis on both the original French and an English translation of the work.  As a result, I could see that the results were largely the same</w:t>
      </w:r>
      <w:r w:rsidR="0076263E">
        <w:t>,</w:t>
      </w:r>
      <w:r w:rsidR="00F260CF">
        <w:t xml:space="preserve"> suggesting that the French text had indeed been correctly processed</w:t>
      </w:r>
      <w:r w:rsidR="0076263E">
        <w:t>,</w:t>
      </w:r>
      <w:r w:rsidR="00F260CF">
        <w:t xml:space="preserve"> as well as the tone of the text remaining consistent despite translation.</w:t>
      </w:r>
    </w:p>
    <w:p w14:paraId="1EECB3F2" w14:textId="2B925DA5" w:rsidR="00583EB4" w:rsidRDefault="0076263E" w:rsidP="005D095A">
      <w:pPr>
        <w:spacing w:line="360" w:lineRule="auto"/>
        <w:ind w:firstLine="720"/>
      </w:pPr>
      <w:r>
        <w:t>A final issue I want to briefly address</w:t>
      </w:r>
      <w:r w:rsidR="00491D69">
        <w:t xml:space="preserve"> </w:t>
      </w:r>
      <w:r>
        <w:t>is the quandary of</w:t>
      </w:r>
      <w:r w:rsidR="00491D69">
        <w:t xml:space="preserve"> choosing</w:t>
      </w:r>
      <w:r w:rsidR="00583EB4">
        <w:t xml:space="preserve"> between embedding visualizations vs</w:t>
      </w:r>
      <w:r>
        <w:t>.</w:t>
      </w:r>
      <w:r w:rsidR="00583EB4">
        <w:t xml:space="preserve"> exporting them as static images.  I chose to embed many of the visualizations that I created with </w:t>
      </w:r>
      <w:proofErr w:type="spellStart"/>
      <w:r w:rsidR="00583EB4">
        <w:t>Voyant</w:t>
      </w:r>
      <w:proofErr w:type="spellEnd"/>
      <w:r>
        <w:t>,</w:t>
      </w:r>
      <w:r w:rsidR="00583EB4">
        <w:t xml:space="preserve"> particularly when it would enable readers to see additional information</w:t>
      </w:r>
      <w:r>
        <w:t>,</w:t>
      </w:r>
      <w:r w:rsidR="00583EB4">
        <w:t xml:space="preserve"> such as </w:t>
      </w:r>
      <w:r>
        <w:t xml:space="preserve">the </w:t>
      </w:r>
      <w:r w:rsidR="00583EB4">
        <w:t>number of term occurrences in a text.  However, in some cases</w:t>
      </w:r>
      <w:r>
        <w:t>,</w:t>
      </w:r>
      <w:r w:rsidR="00583EB4">
        <w:t xml:space="preserve"> such as with collocate diagrams, there was little benefit to making it interactive</w:t>
      </w:r>
      <w:r>
        <w:t>,</w:t>
      </w:r>
      <w:r w:rsidR="00583EB4">
        <w:t xml:space="preserve"> and having </w:t>
      </w:r>
      <w:r>
        <w:t xml:space="preserve">a </w:t>
      </w:r>
      <w:r w:rsidR="00583EB4">
        <w:t xml:space="preserve">static image would probably </w:t>
      </w:r>
      <w:r>
        <w:t xml:space="preserve">be </w:t>
      </w:r>
      <w:r w:rsidR="00583EB4">
        <w:t>easier to sustain in the long</w:t>
      </w:r>
      <w:r>
        <w:t xml:space="preserve"> </w:t>
      </w:r>
      <w:r w:rsidR="00583EB4">
        <w:t xml:space="preserve">run and create a greater uniformity in </w:t>
      </w:r>
      <w:r>
        <w:t xml:space="preserve">user </w:t>
      </w:r>
      <w:r w:rsidR="00583EB4">
        <w:t>experience.</w:t>
      </w:r>
    </w:p>
    <w:p w14:paraId="121BEDDB" w14:textId="5480A647" w:rsidR="00212130" w:rsidRDefault="00212130"/>
    <w:p w14:paraId="68DCD6AC" w14:textId="77777777" w:rsidR="00F260CF" w:rsidRDefault="00F260CF"/>
    <w:sectPr w:rsidR="00F26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tjQzNbGwMDIwMzVQ0lEKTi0uzszPAykwrAUA4sXRaiwAAAA="/>
  </w:docVars>
  <w:rsids>
    <w:rsidRoot w:val="00B55007"/>
    <w:rsid w:val="00024E05"/>
    <w:rsid w:val="00212130"/>
    <w:rsid w:val="00491D69"/>
    <w:rsid w:val="00583EB4"/>
    <w:rsid w:val="005D095A"/>
    <w:rsid w:val="0076263E"/>
    <w:rsid w:val="00775162"/>
    <w:rsid w:val="00AE7B10"/>
    <w:rsid w:val="00B55007"/>
    <w:rsid w:val="00C1069B"/>
    <w:rsid w:val="00DF6DB7"/>
    <w:rsid w:val="00F2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3ACF4"/>
  <w15:chartTrackingRefBased/>
  <w15:docId w15:val="{E5A95C9E-CD86-49CB-980A-A708055A9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8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ovsky, Alexander P</dc:creator>
  <cp:keywords/>
  <dc:description/>
  <cp:lastModifiedBy>Belovsky, Alexander P</cp:lastModifiedBy>
  <cp:revision>12</cp:revision>
  <dcterms:created xsi:type="dcterms:W3CDTF">2021-12-17T20:02:00Z</dcterms:created>
  <dcterms:modified xsi:type="dcterms:W3CDTF">2021-12-18T22:23:00Z</dcterms:modified>
</cp:coreProperties>
</file>